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Company Name] in Nepal Kathmandu. As a seasoned marketing professional with a proven track record of driving brand growth and fostering market expansion, I am eager to contribute my expertise to an organization that values innovation, cultural sensitivity, and strategic vision. This opportunity aligns perfectly with my career goals and passion for creating impactful marketing strategies tailored to dynamic markets like Nepal Kathmandu.</w:t>
      </w:r>
    </w:p>
    <w:bookmarkStart w:id="20" w:name="why-i-am-the-ideal-candidate"/>
    <w:p>
      <w:pPr>
        <w:pStyle w:val="Heading2"/>
      </w:pPr>
      <w:r>
        <w:t xml:space="preserve">Why I Am the Ideal Candidate</w:t>
      </w:r>
    </w:p>
    <w:p>
      <w:pPr>
        <w:pStyle w:val="FirstParagraph"/>
      </w:pPr>
      <w:r>
        <w:t xml:space="preserve">With over [X] years of experience in the marketing industry, I have developed a deep understanding of consumer behavior, digital marketing trends, and the nuances of building brand equity. My career has spanned roles in both corporate and startup environments, where I have consistently delivered measurable results through data-driven campaigns and creative problem-solving. From launching new products to revitalizing established brands, I thrive in fast-paced settings that demand adaptability and a forward-thinking mindset.</w:t>
      </w:r>
    </w:p>
    <w:p>
      <w:pPr>
        <w:pStyle w:val="BodyText"/>
      </w:pPr>
      <w:r>
        <w:t xml:space="preserve">One of my key strengths lies in my ability to craft marketing strategies that resonate with diverse audiences. In Nepal Kathmandu, where the market is as vibrant as its culture, I understand the importance of blending global best practices with local insights. For instance, while leading a campaign for [Previous Company] in a similar region, I leveraged social media platforms popular among Nepali youth and collaborated with local influencers to create content that celebrated regional traditions while promoting modernity. This approach not only increased brand visibility but also fostered a strong emotional connection with the target audience.</w:t>
      </w:r>
    </w:p>
    <w:bookmarkEnd w:id="20"/>
    <w:bookmarkStart w:id="21" w:name="experience-in-nepal-kathmandus-market"/>
    <w:p>
      <w:pPr>
        <w:pStyle w:val="Heading2"/>
      </w:pPr>
      <w:r>
        <w:t xml:space="preserve">Experience in Nepal Kathmandu’s Market</w:t>
      </w:r>
    </w:p>
    <w:p>
      <w:pPr>
        <w:pStyle w:val="FirstParagraph"/>
      </w:pPr>
      <w:r>
        <w:t xml:space="preserve">Having worked with clients in Nepal Kathmandu, I am intimately familiar with the unique challenges and opportunities that this market presents. From navigating regulatory frameworks to understanding the preferences of a culturally rich population, I have consistently delivered campaigns that align with local values while meeting global standards. My experience includes managing multi-channel marketing efforts for [specific industry or product], where I oversaw everything from content creation to analytics, ensuring every strategy was optimized for maximum impact.</w:t>
      </w:r>
    </w:p>
    <w:p>
      <w:pPr>
        <w:pStyle w:val="BodyText"/>
      </w:pPr>
      <w:r>
        <w:t xml:space="preserve">In Nepal Kathmandu, the business landscape is evolving rapidly, driven by technological advancements and a growing middle class. As a Marketing Manager, I am confident in my ability to identify emerging trends and translate them into actionable strategies. For example, during my tenure at [Previous Company], I spearheaded a digital transformation initiative that increased online sales by 40% within six months. This involved optimizing the company’s e-commerce platform, implementing targeted social media campaigns, and leveraging SEO to improve search engine rankings—a strategy that could be seamlessly adapted to the Nepali market.</w:t>
      </w:r>
    </w:p>
    <w:bookmarkEnd w:id="21"/>
    <w:bookmarkStart w:id="22" w:name="why-nepal-kathmandu"/>
    <w:p>
      <w:pPr>
        <w:pStyle w:val="Heading2"/>
      </w:pPr>
      <w:r>
        <w:t xml:space="preserve">Why Nepal Kathmandu?</w:t>
      </w:r>
    </w:p>
    <w:p>
      <w:pPr>
        <w:pStyle w:val="FirstParagraph"/>
      </w:pPr>
      <w:r>
        <w:t xml:space="preserve">What excites me most about the opportunity to work in Nepal Kathmandu is the chance to contribute to a region that is not only rich in heritage but also brimming with potential. The city’s blend of tradition and modernity creates a unique environment where creativity and innovation can flourish. I am particularly drawn to [Company Name]’s mission to [specific company goal or value], as it mirrors my own commitment to delivering results that are both impactful and sustainable.</w:t>
      </w:r>
    </w:p>
    <w:p>
      <w:pPr>
        <w:pStyle w:val="BodyText"/>
      </w:pPr>
      <w:r>
        <w:t xml:space="preserve">Additionally, Nepal Kathmandu’s growing entrepreneurial ecosystem offers an exciting platform for marketing professionals to make a difference. I am eager to collaborate with teams that are passionate about pushing boundaries and redefining what’s possible. Whether it’s through grassroots initiatives or high-impact digital campaigns, I am confident in my ability to drive growth and foster meaningful connections between brands and consumers.</w:t>
      </w:r>
    </w:p>
    <w:bookmarkEnd w:id="22"/>
    <w:bookmarkStart w:id="23" w:name="skills-and-qualifications"/>
    <w:p>
      <w:pPr>
        <w:pStyle w:val="Heading2"/>
      </w:pPr>
      <w:r>
        <w:t xml:space="preserve">Skills and Qualifications</w:t>
      </w:r>
    </w:p>
    <w:p>
      <w:pPr>
        <w:pStyle w:val="FirstParagraph"/>
      </w:pPr>
      <w:r>
        <w:t xml:space="preserve">My skill set is a blend of strategic thinking, creative execution, and analytical rigor. I am proficient in market research, campaign management, SEO/SEM, content marketing, and performance analytics. Furthermore, my fluency in [language if applicable] allows me to communicate effectively with local stakeholders and understand the subtleties of the Nepali market. I also have a strong grasp of digital tools such as Google Analytics, Hootsuite, and Adobe Creative Suite, which enable me to create cohesive and data-backed marketing strategies.</w:t>
      </w:r>
    </w:p>
    <w:p>
      <w:pPr>
        <w:pStyle w:val="BodyText"/>
      </w:pPr>
      <w:r>
        <w:t xml:space="preserve">One of my proudest achievements was leading a cross-functional team to launch [specific campaign or product] in Nepal Kathmandu. By conducting in-depth consumer surveys and leveraging local partnerships, we were able to achieve a 25% increase in customer engagement within the first quarter. This experience reinforced my belief that successful marketing is not just about reaching an audience but about building lasting relationships.</w:t>
      </w:r>
    </w:p>
    <w:bookmarkEnd w:id="23"/>
    <w:bookmarkStart w:id="24" w:name="conclusion"/>
    <w:p>
      <w:pPr>
        <w:pStyle w:val="Heading2"/>
      </w:pPr>
      <w:r>
        <w:t xml:space="preserve">Conclusion</w:t>
      </w:r>
    </w:p>
    <w:p>
      <w:pPr>
        <w:pStyle w:val="FirstParagraph"/>
      </w:pPr>
      <w:r>
        <w:t xml:space="preserve">In conclusion, I am eager to bring my expertise in marketing management to [Company Name] and contribute to its continued success in Nepal Kathmandu. I am confident that my combination of experience, skills, and passion for the region will make me a valuable asset to your team. I would welcome the opportunity to discuss how my background aligns with your needs and how I can help drive your marketing objectives forward.</w:t>
      </w:r>
    </w:p>
    <w:p>
      <w:pPr>
        <w:pStyle w:val="BodyText"/>
      </w:pPr>
      <w:r>
        <w:t xml:space="preserve">Thank you for considering my application. I look forward to the possibility of contributing to [Company Name]’s mission and growing its presence in Nepal Kathmandu. Please feel free to contact me at [Your Phone Number] or [Your Email Address] for any further information.</w:t>
      </w:r>
    </w:p>
    <w:p>
      <w:pPr>
        <w:pStyle w:val="BodyText"/>
      </w:pPr>
      <w:r>
        <w:t xml:space="preserve">Sincerely,</w:t>
      </w:r>
      <w:r>
        <w:br/>
      </w:r>
      <w:r>
        <w:t xml:space="preserve">[Your Full Name]</w:t>
      </w:r>
    </w:p>
    <w:p>
      <w:pPr>
        <w:pStyle w:val="BodyText"/>
      </w:pPr>
      <w:r>
        <w:rPr>
          <w:bCs/>
          <w:b/>
        </w:rPr>
        <w:t xml:space="preserve">Contact Information:</w:t>
      </w:r>
      <w:r>
        <w:br/>
      </w:r>
      <w:r>
        <w:t xml:space="preserve">[Your Phone Number] | [Your Email Address] |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